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30FAB9E2" w14:textId="2EEDE011" w:rsidR="00F4525C" w:rsidRDefault="006E038B" w:rsidP="009B61E5">
          <w:pPr>
            <w:pStyle w:val="VCAADocumenttitle"/>
          </w:pPr>
          <w:r>
            <w:t xml:space="preserve">Literacy </w:t>
          </w:r>
          <w:r w:rsidR="00735D24" w:rsidRPr="00735D24">
            <w:t xml:space="preserve">Unit </w:t>
          </w:r>
          <w:r w:rsidR="00082DD1">
            <w:t>1</w:t>
          </w:r>
          <w:r w:rsidR="00B313D5">
            <w:t xml:space="preserve">, </w:t>
          </w:r>
          <w:r w:rsidR="00FE56DE">
            <w:t>O</w:t>
          </w:r>
          <w:r w:rsidR="00B313D5">
            <w:t xml:space="preserve">utcome </w:t>
          </w:r>
          <w:r w:rsidR="00082DD1">
            <w:t xml:space="preserve">1, </w:t>
          </w:r>
          <w:r w:rsidR="00FE56DE">
            <w:t>2</w:t>
          </w:r>
          <w:r>
            <w:t xml:space="preserve"> </w:t>
          </w:r>
          <w:r w:rsidR="00FE56DE">
            <w:t>–</w:t>
          </w:r>
          <w:r w:rsidR="00B313D5">
            <w:t xml:space="preserve"> </w:t>
          </w:r>
          <w:r>
            <w:t>Market Day Project Information Report</w:t>
          </w:r>
        </w:p>
      </w:sdtContent>
    </w:sdt>
    <w:tbl>
      <w:tblPr>
        <w:tblStyle w:val="TableGrid9"/>
        <w:tblW w:w="21541" w:type="dxa"/>
        <w:tblLayout w:type="fixed"/>
        <w:tblLook w:val="04A0" w:firstRow="1" w:lastRow="0" w:firstColumn="1" w:lastColumn="0" w:noHBand="0" w:noVBand="1"/>
      </w:tblPr>
      <w:tblGrid>
        <w:gridCol w:w="702"/>
        <w:gridCol w:w="1500"/>
        <w:gridCol w:w="1500"/>
        <w:gridCol w:w="1538"/>
        <w:gridCol w:w="1613"/>
        <w:gridCol w:w="1520"/>
        <w:gridCol w:w="1687"/>
        <w:gridCol w:w="1623"/>
        <w:gridCol w:w="1657"/>
        <w:gridCol w:w="1656"/>
        <w:gridCol w:w="1726"/>
        <w:gridCol w:w="1586"/>
        <w:gridCol w:w="1656"/>
        <w:gridCol w:w="1577"/>
      </w:tblGrid>
      <w:tr w:rsidR="00641ECA" w:rsidRPr="00641ECA" w14:paraId="0F6BE50F" w14:textId="6AC74C1A" w:rsidTr="00641ECA">
        <w:trPr>
          <w:cantSplit/>
          <w:trHeight w:val="2570"/>
        </w:trPr>
        <w:tc>
          <w:tcPr>
            <w:tcW w:w="702" w:type="dxa"/>
            <w:shd w:val="clear" w:color="auto" w:fill="auto"/>
            <w:textDirection w:val="tbRl"/>
            <w:vAlign w:val="center"/>
          </w:tcPr>
          <w:p w14:paraId="7B4FB659" w14:textId="77777777" w:rsidR="00641ECA" w:rsidRPr="00641ECA" w:rsidRDefault="00641ECA" w:rsidP="00641EC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bookmarkStart w:id="0" w:name="TemplateOverview"/>
            <w:bookmarkEnd w:id="0"/>
            <w:r w:rsidRPr="00641ECA">
              <w:rPr>
                <w:rFonts w:ascii="Arial Narrow" w:eastAsia="Times New Roman" w:hAnsi="Arial Narrow" w:cs="Arial"/>
                <w:b/>
                <w:lang w:eastAsia="en-AU"/>
              </w:rPr>
              <w:t>Excelling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6A671" w14:textId="77777777" w:rsidR="00641ECA" w:rsidRPr="00641ECA" w:rsidRDefault="00641ECA" w:rsidP="00641ECA">
            <w:pPr>
              <w:jc w:val="center"/>
              <w:rPr>
                <w:rFonts w:ascii="Arial Narrow" w:hAnsi="Arial Narrow"/>
              </w:rPr>
            </w:pPr>
            <w:r w:rsidRPr="00641ECA">
              <w:rPr>
                <w:rFonts w:ascii="Arial Narrow" w:hAnsi="Arial Narrow"/>
              </w:rPr>
              <w:t>Arranges related paragraphs, visuals and snippets of information together</w:t>
            </w:r>
          </w:p>
          <w:p w14:paraId="3C135F68" w14:textId="5E9F1329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FE1FC" w14:textId="108BFA58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>Acknowledges information used from other sources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D6C26" w14:textId="650FCBC5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 xml:space="preserve">Outlines key concepts in the heading and subheadings 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8A3B1" w14:textId="338F2DC5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>Applies tense consistently and accurately throughout the text</w:t>
            </w:r>
          </w:p>
        </w:tc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BB782" w14:textId="77777777" w:rsidR="00641ECA" w:rsidRPr="00641ECA" w:rsidRDefault="00641ECA" w:rsidP="00641ECA">
            <w:pPr>
              <w:jc w:val="center"/>
              <w:rPr>
                <w:rFonts w:ascii="Arial Narrow" w:hAnsi="Arial Narrow"/>
              </w:rPr>
            </w:pPr>
            <w:r w:rsidRPr="00641ECA">
              <w:rPr>
                <w:rFonts w:ascii="Arial Narrow" w:hAnsi="Arial Narrow"/>
              </w:rPr>
              <w:t>Uses paired adjectives</w:t>
            </w:r>
          </w:p>
          <w:p w14:paraId="061BC102" w14:textId="77777777" w:rsidR="00641ECA" w:rsidRPr="00641ECA" w:rsidRDefault="00641ECA" w:rsidP="00641ECA">
            <w:pPr>
              <w:jc w:val="center"/>
              <w:rPr>
                <w:rFonts w:ascii="Arial Narrow" w:hAnsi="Arial Narrow"/>
              </w:rPr>
            </w:pPr>
          </w:p>
          <w:p w14:paraId="04DFB5B5" w14:textId="77777777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90C01" w14:textId="71C827D7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>Uses jargon (abbreviations and buzzwords)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79042" w14:textId="26AD5333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  <w:bCs/>
              </w:rPr>
              <w:t>Adds extra detail into the plan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C97BE" w14:textId="625D9B2D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>Reviews meaning and detail in their report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226C8" w14:textId="3C16EA69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>Provides feedback to peers on their texts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304A5" w14:textId="562B888C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  <w:bCs/>
              </w:rPr>
              <w:t>Submits final copy with correct structure and accurate language</w:t>
            </w: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5E394" w14:textId="5F224ADC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  <w:bCs/>
              </w:rPr>
              <w:t>Accesses t</w:t>
            </w:r>
            <w:r w:rsidRPr="00641ECA">
              <w:rPr>
                <w:rFonts w:ascii="Arial Narrow" w:hAnsi="Arial Narrow"/>
              </w:rPr>
              <w:t>ools to spell unfamiliar words correctly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EB842" w14:textId="77777777" w:rsidR="00641ECA" w:rsidRPr="00641ECA" w:rsidRDefault="00641ECA" w:rsidP="00641ECA">
            <w:pPr>
              <w:jc w:val="center"/>
              <w:rPr>
                <w:rFonts w:ascii="Arial Narrow" w:hAnsi="Arial Narrow"/>
              </w:rPr>
            </w:pPr>
            <w:r w:rsidRPr="00641ECA">
              <w:rPr>
                <w:rFonts w:ascii="Arial Narrow" w:hAnsi="Arial Narrow"/>
                <w:bCs/>
              </w:rPr>
              <w:t xml:space="preserve">Uses </w:t>
            </w:r>
            <w:r w:rsidRPr="00641ECA">
              <w:rPr>
                <w:rFonts w:ascii="Arial Narrow" w:hAnsi="Arial Narrow"/>
              </w:rPr>
              <w:t>apostrophes for contractions (don’t) and possession (Sam’s).</w:t>
            </w:r>
          </w:p>
          <w:p w14:paraId="457D5B26" w14:textId="0BC71E66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F6DA3" w14:textId="010F89C2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  <w:bCs/>
              </w:rPr>
              <w:t xml:space="preserve">Uses a variety of </w:t>
            </w:r>
            <w:r w:rsidRPr="00641ECA">
              <w:rPr>
                <w:rFonts w:ascii="Arial Narrow" w:hAnsi="Arial Narrow"/>
              </w:rPr>
              <w:t xml:space="preserve">sentence types </w:t>
            </w:r>
          </w:p>
        </w:tc>
      </w:tr>
      <w:tr w:rsidR="00641ECA" w:rsidRPr="00641ECA" w14:paraId="48E6071B" w14:textId="1CDE1182" w:rsidTr="00641ECA">
        <w:trPr>
          <w:cantSplit/>
          <w:trHeight w:val="2583"/>
        </w:trPr>
        <w:tc>
          <w:tcPr>
            <w:tcW w:w="702" w:type="dxa"/>
            <w:shd w:val="clear" w:color="auto" w:fill="auto"/>
            <w:textDirection w:val="tbRl"/>
            <w:vAlign w:val="center"/>
          </w:tcPr>
          <w:p w14:paraId="393F3CA7" w14:textId="77777777" w:rsidR="00641ECA" w:rsidRPr="00641ECA" w:rsidRDefault="00641ECA" w:rsidP="00641EC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r w:rsidRPr="00641ECA">
              <w:rPr>
                <w:rFonts w:ascii="Arial Narrow" w:eastAsia="Times New Roman" w:hAnsi="Arial Narrow" w:cs="Arial"/>
                <w:b/>
                <w:lang w:eastAsia="en-AU"/>
              </w:rPr>
              <w:t>Achieving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9418C" w14:textId="77777777" w:rsidR="00641ECA" w:rsidRPr="00641ECA" w:rsidRDefault="00641ECA" w:rsidP="00641ECA">
            <w:pPr>
              <w:jc w:val="center"/>
              <w:rPr>
                <w:rFonts w:ascii="Arial Narrow" w:hAnsi="Arial Narrow"/>
              </w:rPr>
            </w:pPr>
            <w:r w:rsidRPr="00641ECA">
              <w:rPr>
                <w:rFonts w:ascii="Arial Narrow" w:hAnsi="Arial Narrow"/>
              </w:rPr>
              <w:t>Includes visuals and snippets of information relevant to the topic</w:t>
            </w:r>
          </w:p>
          <w:p w14:paraId="402470CD" w14:textId="77777777" w:rsidR="00641ECA" w:rsidRPr="00641ECA" w:rsidRDefault="00641ECA" w:rsidP="00641ECA">
            <w:pPr>
              <w:jc w:val="center"/>
              <w:rPr>
                <w:rFonts w:ascii="Arial Narrow" w:hAnsi="Arial Narrow"/>
              </w:rPr>
            </w:pPr>
          </w:p>
          <w:p w14:paraId="4A06A217" w14:textId="59E226D5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53ADF" w14:textId="51083340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>Writes factual information on the topic in their own words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07A24" w14:textId="42A302BB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>Applies consistent formatting to the heading and subheadings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04249" w14:textId="4C24796B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>Applies correct tense consistently throughout the text</w:t>
            </w:r>
          </w:p>
        </w:tc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6E23D" w14:textId="2E52E294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>Uses adjectives throughout the text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A192C" w14:textId="3CCB0B80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>Explains the meaning of technical language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49E68" w14:textId="54850F21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 xml:space="preserve">Combines notes into a plan 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BA14B" w14:textId="0FA258D5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>Corrects errors in their report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68FCF" w14:textId="77777777" w:rsidR="00641ECA" w:rsidRPr="00641ECA" w:rsidRDefault="00641ECA" w:rsidP="00641ECA">
            <w:pPr>
              <w:jc w:val="center"/>
              <w:rPr>
                <w:rFonts w:ascii="Arial Narrow" w:hAnsi="Arial Narrow"/>
              </w:rPr>
            </w:pPr>
            <w:r w:rsidRPr="00641ECA">
              <w:rPr>
                <w:rFonts w:ascii="Arial Narrow" w:hAnsi="Arial Narrow"/>
              </w:rPr>
              <w:t>Discusses feedback to improve understanding</w:t>
            </w:r>
          </w:p>
          <w:p w14:paraId="6237ED63" w14:textId="77777777" w:rsidR="00641ECA" w:rsidRPr="00641ECA" w:rsidRDefault="00641ECA" w:rsidP="00641ECA">
            <w:pPr>
              <w:jc w:val="center"/>
              <w:rPr>
                <w:rFonts w:ascii="Arial Narrow" w:hAnsi="Arial Narrow"/>
              </w:rPr>
            </w:pPr>
          </w:p>
          <w:p w14:paraId="6E27CA0B" w14:textId="77777777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6948D" w14:textId="169ACC1B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  <w:bCs/>
              </w:rPr>
              <w:t xml:space="preserve">Submits </w:t>
            </w:r>
            <w:r w:rsidRPr="00641ECA">
              <w:rPr>
                <w:rFonts w:ascii="Arial Narrow" w:hAnsi="Arial Narrow"/>
              </w:rPr>
              <w:t>final copy with identified errors corrected</w:t>
            </w: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39C1F" w14:textId="4B94D2D1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  <w:bCs/>
              </w:rPr>
              <w:t xml:space="preserve">Utilises </w:t>
            </w:r>
            <w:r w:rsidRPr="00641ECA">
              <w:rPr>
                <w:rFonts w:ascii="Arial Narrow" w:hAnsi="Arial Narrow"/>
              </w:rPr>
              <w:t>familiar words and tools to spell correctly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484EA" w14:textId="27687FCF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  <w:bCs/>
              </w:rPr>
              <w:t xml:space="preserve">Uses </w:t>
            </w:r>
            <w:r w:rsidRPr="00641ECA">
              <w:rPr>
                <w:rFonts w:ascii="Arial Narrow" w:hAnsi="Arial Narrow"/>
              </w:rPr>
              <w:t>capital letters for proper nouns</w:t>
            </w:r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BE08B" w14:textId="77777777" w:rsidR="00641ECA" w:rsidRPr="00641ECA" w:rsidRDefault="00641ECA" w:rsidP="00641ECA">
            <w:pPr>
              <w:jc w:val="center"/>
              <w:rPr>
                <w:rFonts w:ascii="Arial Narrow" w:hAnsi="Arial Narrow"/>
              </w:rPr>
            </w:pPr>
            <w:r w:rsidRPr="00641ECA">
              <w:rPr>
                <w:rFonts w:ascii="Arial Narrow" w:hAnsi="Arial Narrow"/>
                <w:bCs/>
              </w:rPr>
              <w:t>Uses</w:t>
            </w:r>
            <w:r w:rsidRPr="00641ECA">
              <w:rPr>
                <w:rFonts w:ascii="Arial Narrow" w:hAnsi="Arial Narrow"/>
              </w:rPr>
              <w:t xml:space="preserve"> compound/</w:t>
            </w:r>
          </w:p>
          <w:p w14:paraId="0E52757B" w14:textId="4FE2251D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>complex sentences</w:t>
            </w:r>
          </w:p>
        </w:tc>
      </w:tr>
      <w:tr w:rsidR="00641ECA" w:rsidRPr="00641ECA" w14:paraId="3DFC38B4" w14:textId="0C71AD94" w:rsidTr="00641ECA">
        <w:trPr>
          <w:cantSplit/>
          <w:trHeight w:val="2556"/>
        </w:trPr>
        <w:tc>
          <w:tcPr>
            <w:tcW w:w="702" w:type="dxa"/>
            <w:shd w:val="clear" w:color="auto" w:fill="auto"/>
            <w:textDirection w:val="tbRl"/>
            <w:vAlign w:val="center"/>
          </w:tcPr>
          <w:p w14:paraId="3BAB71B2" w14:textId="77777777" w:rsidR="00641ECA" w:rsidRPr="00641ECA" w:rsidRDefault="00641ECA" w:rsidP="00641EC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r w:rsidRPr="00641ECA">
              <w:rPr>
                <w:rFonts w:ascii="Arial Narrow" w:eastAsia="Times New Roman" w:hAnsi="Arial Narrow" w:cs="Arial"/>
                <w:b/>
                <w:lang w:eastAsia="en-AU"/>
              </w:rPr>
              <w:t>Satisfactory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C89AB" w14:textId="77777777" w:rsidR="00641ECA" w:rsidRPr="00641ECA" w:rsidRDefault="00641ECA" w:rsidP="00641ECA">
            <w:pPr>
              <w:jc w:val="center"/>
              <w:rPr>
                <w:rFonts w:ascii="Arial Narrow" w:hAnsi="Arial Narrow"/>
              </w:rPr>
            </w:pPr>
            <w:r w:rsidRPr="00641ECA">
              <w:rPr>
                <w:rFonts w:ascii="Arial Narrow" w:hAnsi="Arial Narrow"/>
              </w:rPr>
              <w:t xml:space="preserve">Arranges related information into paragraphs </w:t>
            </w:r>
          </w:p>
          <w:p w14:paraId="302A0E68" w14:textId="77777777" w:rsidR="00641ECA" w:rsidRPr="00641ECA" w:rsidRDefault="00641ECA" w:rsidP="00641ECA">
            <w:pPr>
              <w:jc w:val="center"/>
              <w:rPr>
                <w:rFonts w:ascii="Arial Narrow" w:hAnsi="Arial Narrow"/>
              </w:rPr>
            </w:pPr>
          </w:p>
          <w:p w14:paraId="3B35A02B" w14:textId="024BB985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E57AF" w14:textId="587788D8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>Includes factual information on the topic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681AE" w14:textId="7CC9A7DF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>Includes a heading and subheadings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8CF60" w14:textId="31B6A3AD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>Uses correct tense in parts of the text</w:t>
            </w:r>
          </w:p>
        </w:tc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1EB08" w14:textId="77777777" w:rsidR="00641ECA" w:rsidRPr="00641ECA" w:rsidRDefault="00641ECA" w:rsidP="00641ECA">
            <w:pPr>
              <w:jc w:val="center"/>
              <w:rPr>
                <w:rFonts w:ascii="Arial Narrow" w:hAnsi="Arial Narrow"/>
              </w:rPr>
            </w:pPr>
            <w:r w:rsidRPr="00641ECA">
              <w:rPr>
                <w:rFonts w:ascii="Arial Narrow" w:hAnsi="Arial Narrow"/>
              </w:rPr>
              <w:t>Uses adjectives to describe key nouns</w:t>
            </w:r>
          </w:p>
          <w:p w14:paraId="32925AD0" w14:textId="77777777" w:rsidR="00641ECA" w:rsidRPr="00641ECA" w:rsidRDefault="00641ECA" w:rsidP="00641ECA">
            <w:pPr>
              <w:jc w:val="center"/>
              <w:rPr>
                <w:rFonts w:ascii="Arial Narrow" w:hAnsi="Arial Narrow"/>
              </w:rPr>
            </w:pPr>
          </w:p>
          <w:p w14:paraId="0A1B89CA" w14:textId="77777777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2F0BF" w14:textId="33B2AD4A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>Uses correct technical language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D65EA" w14:textId="68AEAD8C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  <w:bCs/>
              </w:rPr>
              <w:t xml:space="preserve">Completes notes from online research 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86A9E" w14:textId="1044C082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>Identifies errors in their report (spelling, sentence structure, word choice etc.)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DBA73" w14:textId="3899FD3D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  <w:bCs/>
              </w:rPr>
              <w:t>Sits with teacher during feedback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183CD" w14:textId="0694E7FA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  <w:bCs/>
              </w:rPr>
              <w:t xml:space="preserve">Submits </w:t>
            </w:r>
            <w:r w:rsidRPr="00641ECA">
              <w:rPr>
                <w:rFonts w:ascii="Arial Narrow" w:hAnsi="Arial Narrow"/>
              </w:rPr>
              <w:t>final copy containing errors identified in the proofing process</w:t>
            </w: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2BEE4" w14:textId="19941AFE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  <w:bCs/>
              </w:rPr>
              <w:t xml:space="preserve">Spells </w:t>
            </w:r>
            <w:r w:rsidRPr="00641ECA">
              <w:rPr>
                <w:rFonts w:ascii="Arial Narrow" w:hAnsi="Arial Narrow"/>
              </w:rPr>
              <w:t>key terms correctly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8DF6C" w14:textId="61DC4C73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  <w:bCs/>
              </w:rPr>
              <w:t xml:space="preserve">Uses </w:t>
            </w:r>
            <w:r w:rsidRPr="00641ECA">
              <w:rPr>
                <w:rFonts w:ascii="Arial Narrow" w:hAnsi="Arial Narrow"/>
              </w:rPr>
              <w:t xml:space="preserve">capital letters to begin sentences </w:t>
            </w:r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CBB98" w14:textId="5B6DD13C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  <w:bCs/>
              </w:rPr>
              <w:t xml:space="preserve">Uses </w:t>
            </w:r>
            <w:r w:rsidRPr="00641ECA">
              <w:rPr>
                <w:rFonts w:ascii="Arial Narrow" w:hAnsi="Arial Narrow"/>
              </w:rPr>
              <w:t>simple sentences</w:t>
            </w:r>
          </w:p>
        </w:tc>
      </w:tr>
      <w:tr w:rsidR="00641ECA" w:rsidRPr="00641ECA" w14:paraId="50587375" w14:textId="69556BDD" w:rsidTr="00641ECA">
        <w:trPr>
          <w:cantSplit/>
          <w:trHeight w:val="1598"/>
        </w:trPr>
        <w:tc>
          <w:tcPr>
            <w:tcW w:w="702" w:type="dxa"/>
            <w:vMerge w:val="restart"/>
            <w:shd w:val="clear" w:color="auto" w:fill="auto"/>
            <w:textDirection w:val="tbRl"/>
            <w:vAlign w:val="center"/>
          </w:tcPr>
          <w:p w14:paraId="10182D7B" w14:textId="77777777" w:rsidR="00641ECA" w:rsidRPr="00641ECA" w:rsidRDefault="00641ECA" w:rsidP="00641EC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  <w:r w:rsidRPr="00641ECA">
              <w:rPr>
                <w:rFonts w:ascii="Arial Narrow" w:eastAsia="Times New Roman" w:hAnsi="Arial Narrow" w:cs="Arial"/>
                <w:b/>
                <w:lang w:eastAsia="en-AU"/>
              </w:rPr>
              <w:t>Not yet satisfactory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A1B4F" w14:textId="77777777" w:rsidR="00641ECA" w:rsidRPr="00641ECA" w:rsidRDefault="00641ECA" w:rsidP="00641ECA">
            <w:pPr>
              <w:jc w:val="center"/>
              <w:rPr>
                <w:rFonts w:ascii="Arial Narrow" w:hAnsi="Arial Narrow"/>
              </w:rPr>
            </w:pPr>
            <w:r w:rsidRPr="00641ECA">
              <w:rPr>
                <w:rFonts w:ascii="Arial Narrow" w:hAnsi="Arial Narrow"/>
              </w:rPr>
              <w:t>Includes relevant information on their chosen topic</w:t>
            </w:r>
          </w:p>
          <w:p w14:paraId="533684EF" w14:textId="77777777" w:rsidR="00641ECA" w:rsidRPr="00641ECA" w:rsidRDefault="00641ECA" w:rsidP="00641ECA">
            <w:pPr>
              <w:jc w:val="center"/>
              <w:rPr>
                <w:rFonts w:ascii="Arial Narrow" w:hAnsi="Arial Narrow"/>
              </w:rPr>
            </w:pPr>
          </w:p>
          <w:p w14:paraId="0A95843B" w14:textId="4B4E72DC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E75EB" w14:textId="6D96997E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>Includes information on the topic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E91D6" w14:textId="458B5A5A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>Includes a heading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125D1" w14:textId="1F00D57F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>Uses various tenses inconsistently</w:t>
            </w:r>
          </w:p>
        </w:tc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B35C9" w14:textId="77777777" w:rsidR="00641ECA" w:rsidRPr="00641ECA" w:rsidRDefault="00641ECA" w:rsidP="00641ECA">
            <w:pPr>
              <w:jc w:val="center"/>
              <w:rPr>
                <w:rFonts w:ascii="Arial Narrow" w:hAnsi="Arial Narrow"/>
              </w:rPr>
            </w:pPr>
            <w:r w:rsidRPr="00641ECA">
              <w:rPr>
                <w:rFonts w:ascii="Arial Narrow" w:hAnsi="Arial Narrow"/>
              </w:rPr>
              <w:t>Uses nouns</w:t>
            </w:r>
          </w:p>
          <w:p w14:paraId="0F1B5942" w14:textId="77777777" w:rsidR="00641ECA" w:rsidRPr="00641ECA" w:rsidRDefault="00641ECA" w:rsidP="00641ECA">
            <w:pPr>
              <w:jc w:val="center"/>
              <w:rPr>
                <w:rFonts w:ascii="Arial Narrow" w:hAnsi="Arial Narrow"/>
              </w:rPr>
            </w:pPr>
          </w:p>
          <w:p w14:paraId="54EA77C4" w14:textId="77777777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E9B03" w14:textId="273BE88F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>Uses everyday language to describe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BDCA4" w14:textId="4055768A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  <w:bCs/>
              </w:rPr>
              <w:t>Completes a brainstorm on their topic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4B5A4" w14:textId="29B155A4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  <w:bCs/>
              </w:rPr>
              <w:t>Writes the report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E527A" w14:textId="132F2F53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</w:rPr>
              <w:t>Submits report for feedback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4047D" w14:textId="14374637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  <w:bCs/>
              </w:rPr>
              <w:t>Submits</w:t>
            </w:r>
            <w:r w:rsidRPr="00641ECA">
              <w:rPr>
                <w:rFonts w:ascii="Arial Narrow" w:hAnsi="Arial Narrow"/>
                <w:b/>
                <w:bCs/>
              </w:rPr>
              <w:t xml:space="preserve"> </w:t>
            </w:r>
            <w:r w:rsidRPr="00641ECA">
              <w:rPr>
                <w:rFonts w:ascii="Arial Narrow" w:hAnsi="Arial Narrow"/>
              </w:rPr>
              <w:t>draft as final copy</w:t>
            </w: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F29B0" w14:textId="278D7543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  <w:bCs/>
              </w:rPr>
              <w:t>Attempts to spell words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08717" w14:textId="78D8578A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  <w:bCs/>
              </w:rPr>
              <w:t xml:space="preserve">Uses </w:t>
            </w:r>
            <w:r w:rsidRPr="00641ECA">
              <w:rPr>
                <w:rFonts w:ascii="Arial Narrow" w:hAnsi="Arial Narrow"/>
              </w:rPr>
              <w:t>full stops to end sentences</w:t>
            </w:r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7FF97" w14:textId="1EA33EEC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hAnsi="Arial Narrow"/>
                <w:bCs/>
              </w:rPr>
              <w:t xml:space="preserve">Uses </w:t>
            </w:r>
            <w:r w:rsidRPr="00641ECA">
              <w:rPr>
                <w:rFonts w:ascii="Arial Narrow" w:hAnsi="Arial Narrow"/>
              </w:rPr>
              <w:t>long sentences</w:t>
            </w:r>
          </w:p>
        </w:tc>
      </w:tr>
      <w:tr w:rsidR="00641ECA" w:rsidRPr="00641ECA" w14:paraId="354B37E4" w14:textId="34D1BD53" w:rsidTr="00641ECA">
        <w:trPr>
          <w:cantSplit/>
          <w:trHeight w:val="451"/>
        </w:trPr>
        <w:tc>
          <w:tcPr>
            <w:tcW w:w="702" w:type="dxa"/>
            <w:vMerge/>
            <w:shd w:val="clear" w:color="auto" w:fill="auto"/>
            <w:textDirection w:val="tbRl"/>
            <w:vAlign w:val="center"/>
          </w:tcPr>
          <w:p w14:paraId="6C5224C5" w14:textId="77777777" w:rsidR="00641ECA" w:rsidRPr="00641ECA" w:rsidRDefault="00641ECA" w:rsidP="00641EC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lang w:eastAsia="en-AU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98E88" w14:textId="3FAF7D6B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DBFB6" w14:textId="103902D2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08DD3" w14:textId="762DE4F0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73A62" w14:textId="59B4C34C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148C9" w14:textId="06B51B0C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B2B86" w14:textId="6CDB4611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AEB16" w14:textId="331BE88C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79FC9" w14:textId="50B50BC4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B9481" w14:textId="4C912DED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46DB9" w14:textId="789BC120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D8D1F" w14:textId="0A4CD546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40F28" w14:textId="409EA097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lang w:eastAsia="en-AU"/>
              </w:rPr>
            </w:pPr>
            <w:r w:rsidRPr="00641ECA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5920" w14:textId="2083A99C" w:rsidR="00641ECA" w:rsidRPr="00641ECA" w:rsidRDefault="00641ECA" w:rsidP="00641ECA">
            <w:pPr>
              <w:rPr>
                <w:rFonts w:ascii="Arial Narrow" w:hAnsi="Arial Narrow"/>
                <w:b/>
              </w:rPr>
            </w:pPr>
            <w:r w:rsidRPr="00641ECA">
              <w:rPr>
                <w:rFonts w:ascii="Arial Narrow" w:eastAsia="Times New Roman" w:hAnsi="Arial Narrow" w:cs="Times New Roman"/>
                <w:lang w:eastAsia="en-AU"/>
              </w:rPr>
              <w:t>Not Shown</w:t>
            </w:r>
          </w:p>
        </w:tc>
      </w:tr>
      <w:tr w:rsidR="00641ECA" w:rsidRPr="00641ECA" w14:paraId="28CBEF66" w14:textId="30DE07CD" w:rsidTr="00641ECA">
        <w:trPr>
          <w:trHeight w:val="1496"/>
        </w:trPr>
        <w:tc>
          <w:tcPr>
            <w:tcW w:w="702" w:type="dxa"/>
            <w:vMerge w:val="restart"/>
            <w:shd w:val="clear" w:color="auto" w:fill="auto"/>
            <w:textDirection w:val="tbRl"/>
            <w:vAlign w:val="center"/>
          </w:tcPr>
          <w:p w14:paraId="21ABE405" w14:textId="77777777" w:rsidR="00641ECA" w:rsidRPr="00641ECA" w:rsidRDefault="00641ECA" w:rsidP="00641ECA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lang w:eastAsia="en-AU"/>
              </w:rPr>
            </w:pPr>
            <w:r w:rsidRPr="00641ECA">
              <w:rPr>
                <w:rFonts w:ascii="Arial Narrow" w:eastAsia="Times New Roman" w:hAnsi="Arial Narrow" w:cs="Arial"/>
                <w:b/>
                <w:bCs/>
                <w:lang w:eastAsia="en-AU"/>
              </w:rPr>
              <w:t>Criteria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76483" w14:textId="2FC5F6F5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641ECA">
              <w:rPr>
                <w:rFonts w:ascii="Arial Narrow" w:hAnsi="Arial Narrow"/>
                <w:b/>
              </w:rPr>
              <w:t>Development of ideas</w:t>
            </w:r>
          </w:p>
        </w:tc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7E77B" w14:textId="589FD0DF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641ECA">
              <w:rPr>
                <w:rFonts w:ascii="Arial Narrow" w:hAnsi="Arial Narrow"/>
                <w:b/>
              </w:rPr>
              <w:t xml:space="preserve">Information 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8371E" w14:textId="061CD9E0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641ECA">
              <w:rPr>
                <w:rFonts w:ascii="Arial Narrow" w:hAnsi="Arial Narrow"/>
                <w:b/>
              </w:rPr>
              <w:t>Headings and subheadings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CC9D7" w14:textId="1BDF1834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641ECA">
              <w:rPr>
                <w:rFonts w:ascii="Arial Narrow" w:hAnsi="Arial Narrow"/>
                <w:b/>
              </w:rPr>
              <w:t>Tense</w:t>
            </w:r>
          </w:p>
        </w:tc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3D56B" w14:textId="58B054B6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641ECA">
              <w:rPr>
                <w:rFonts w:ascii="Arial Narrow" w:hAnsi="Arial Narrow"/>
                <w:b/>
              </w:rPr>
              <w:t>Adjectives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846A3" w14:textId="7FAEB171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641ECA">
              <w:rPr>
                <w:rFonts w:ascii="Arial Narrow" w:hAnsi="Arial Narrow"/>
                <w:b/>
              </w:rPr>
              <w:t>Technical language</w:t>
            </w:r>
          </w:p>
        </w:tc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8E5E2" w14:textId="6BDA2865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641ECA">
              <w:rPr>
                <w:rFonts w:ascii="Arial Narrow" w:hAnsi="Arial Narrow"/>
                <w:b/>
              </w:rPr>
              <w:t>Planning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7F6F3" w14:textId="2B4C9DB5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641ECA">
              <w:rPr>
                <w:rFonts w:ascii="Arial Narrow" w:hAnsi="Arial Narrow"/>
                <w:b/>
              </w:rPr>
              <w:t>Drafting and proofreading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A2D5B" w14:textId="354AFBB3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641ECA">
              <w:rPr>
                <w:rFonts w:ascii="Arial Narrow" w:hAnsi="Arial Narrow"/>
                <w:b/>
              </w:rPr>
              <w:t>Feedback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54C36" w14:textId="18A6DECB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641ECA">
              <w:rPr>
                <w:rFonts w:ascii="Arial Narrow" w:hAnsi="Arial Narrow"/>
                <w:b/>
              </w:rPr>
              <w:t>Final copy</w:t>
            </w:r>
          </w:p>
        </w:tc>
        <w:tc>
          <w:tcPr>
            <w:tcW w:w="1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32AB4" w14:textId="54BDC047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641ECA">
              <w:rPr>
                <w:rFonts w:ascii="Arial Narrow" w:hAnsi="Arial Narrow"/>
                <w:b/>
              </w:rPr>
              <w:t>Spelling</w:t>
            </w:r>
          </w:p>
        </w:tc>
        <w:tc>
          <w:tcPr>
            <w:tcW w:w="1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60B0A" w14:textId="0E8635EB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641ECA">
              <w:rPr>
                <w:rFonts w:ascii="Arial Narrow" w:hAnsi="Arial Narrow"/>
                <w:b/>
              </w:rPr>
              <w:t>Mechanics</w:t>
            </w:r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E21F5" w14:textId="4DCF2ED8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641ECA">
              <w:rPr>
                <w:rFonts w:ascii="Arial Narrow" w:hAnsi="Arial Narrow"/>
                <w:b/>
              </w:rPr>
              <w:t>Grammar</w:t>
            </w:r>
          </w:p>
        </w:tc>
      </w:tr>
      <w:tr w:rsidR="00641ECA" w:rsidRPr="00641ECA" w14:paraId="493B423D" w14:textId="0FA2855B" w:rsidTr="00641ECA">
        <w:trPr>
          <w:trHeight w:val="770"/>
        </w:trPr>
        <w:tc>
          <w:tcPr>
            <w:tcW w:w="702" w:type="dxa"/>
            <w:vMerge/>
            <w:shd w:val="clear" w:color="auto" w:fill="auto"/>
            <w:vAlign w:val="center"/>
          </w:tcPr>
          <w:p w14:paraId="32ABE842" w14:textId="77777777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</w:p>
        </w:tc>
        <w:tc>
          <w:tcPr>
            <w:tcW w:w="4538" w:type="dxa"/>
            <w:gridSpan w:val="3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C2E6694" w14:textId="6CFF7E8A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641EC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Report Structure</w:t>
            </w:r>
          </w:p>
        </w:tc>
        <w:tc>
          <w:tcPr>
            <w:tcW w:w="4820" w:type="dxa"/>
            <w:gridSpan w:val="3"/>
            <w:tcBorders>
              <w:right w:val="single" w:sz="24" w:space="0" w:color="auto"/>
            </w:tcBorders>
            <w:vAlign w:val="center"/>
          </w:tcPr>
          <w:p w14:paraId="6DF91125" w14:textId="340329D7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641EC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Report language features</w:t>
            </w:r>
          </w:p>
        </w:tc>
        <w:tc>
          <w:tcPr>
            <w:tcW w:w="6662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2F5DA750" w14:textId="045714A9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641EC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Writing process</w:t>
            </w:r>
          </w:p>
        </w:tc>
        <w:tc>
          <w:tcPr>
            <w:tcW w:w="4819" w:type="dxa"/>
            <w:gridSpan w:val="3"/>
            <w:tcBorders>
              <w:left w:val="single" w:sz="24" w:space="0" w:color="auto"/>
              <w:right w:val="single" w:sz="24" w:space="0" w:color="auto"/>
            </w:tcBorders>
            <w:vAlign w:val="center"/>
          </w:tcPr>
          <w:p w14:paraId="739B45E8" w14:textId="71DC5C68" w:rsidR="00641ECA" w:rsidRPr="00641ECA" w:rsidRDefault="00641ECA" w:rsidP="00641ECA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641ECA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Control of language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4BAFCA02" w:rsidR="00A922F4" w:rsidRPr="00D86DE4" w:rsidRDefault="004821A4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Literacy Unit 1, Outcome 1, 2 – Market Day Project Information Report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5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AUAXIBOHywAAAA="/>
  </w:docVars>
  <w:rsids>
    <w:rsidRoot w:val="00EC4FF7"/>
    <w:rsid w:val="00003885"/>
    <w:rsid w:val="0003270F"/>
    <w:rsid w:val="0003772A"/>
    <w:rsid w:val="0005780E"/>
    <w:rsid w:val="00065CC6"/>
    <w:rsid w:val="00082DD1"/>
    <w:rsid w:val="000A71F7"/>
    <w:rsid w:val="000C3DD3"/>
    <w:rsid w:val="000F09E4"/>
    <w:rsid w:val="000F16FD"/>
    <w:rsid w:val="0015274C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821A4"/>
    <w:rsid w:val="004A2ED8"/>
    <w:rsid w:val="004F5BDA"/>
    <w:rsid w:val="0051631E"/>
    <w:rsid w:val="00537A1F"/>
    <w:rsid w:val="00566029"/>
    <w:rsid w:val="00570B45"/>
    <w:rsid w:val="005923CB"/>
    <w:rsid w:val="00596B77"/>
    <w:rsid w:val="005B391B"/>
    <w:rsid w:val="005D3D78"/>
    <w:rsid w:val="005E2EF0"/>
    <w:rsid w:val="00602C96"/>
    <w:rsid w:val="00641ECA"/>
    <w:rsid w:val="0068471E"/>
    <w:rsid w:val="00684F98"/>
    <w:rsid w:val="00693FFD"/>
    <w:rsid w:val="006D2159"/>
    <w:rsid w:val="006E038B"/>
    <w:rsid w:val="006F787C"/>
    <w:rsid w:val="00702636"/>
    <w:rsid w:val="00724507"/>
    <w:rsid w:val="00735D24"/>
    <w:rsid w:val="00773E6C"/>
    <w:rsid w:val="0077623A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26601"/>
    <w:rsid w:val="00B313D5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CD20F1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E3F0B"/>
    <w:rsid w:val="00FE5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3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3BB85E-96A4-4734-B01F-6CCDCFD7526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4, Outcome 2 – Social Media Controversies oral presentation</vt:lpstr>
    </vt:vector>
  </TitlesOfParts>
  <Company>Victorian Curriculum and Assessment Authority</Company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eracy Unit 1, Outcome 1, 2 – Market Day Project Information Report</dc:title>
  <dc:creator>Derek Tolan</dc:creator>
  <cp:lastModifiedBy>Anna Fee</cp:lastModifiedBy>
  <cp:revision>3</cp:revision>
  <cp:lastPrinted>2015-05-15T02:36:00Z</cp:lastPrinted>
  <dcterms:created xsi:type="dcterms:W3CDTF">2022-07-14T07:45:00Z</dcterms:created>
  <dcterms:modified xsi:type="dcterms:W3CDTF">2022-07-14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ItemType">
    <vt:lpwstr/>
  </property>
  <property fmtid="{D5CDD505-2E9C-101B-9397-08002B2CF9AE}" pid="6" name="DEECD_Audience">
    <vt:lpwstr/>
  </property>
  <property fmtid="{D5CDD505-2E9C-101B-9397-08002B2CF9AE}" pid="7" name="DEECD_Expired">
    <vt:bool>false</vt:bool>
  </property>
</Properties>
</file>